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A100EC" w14:textId="137631DE" w:rsidR="008550F5" w:rsidRDefault="002A7076" w:rsidP="00F34657">
      <w:pPr>
        <w:spacing w:line="480" w:lineRule="auto"/>
        <w:rPr>
          <w:rFonts w:ascii="Times New Roman" w:hAnsi="Times New Roman" w:cs="Times New Roman"/>
          <w:sz w:val="24"/>
          <w:szCs w:val="24"/>
        </w:rPr>
      </w:pPr>
      <w:r>
        <w:rPr>
          <w:rFonts w:ascii="Times New Roman" w:hAnsi="Times New Roman" w:cs="Times New Roman"/>
          <w:sz w:val="24"/>
          <w:szCs w:val="24"/>
        </w:rPr>
        <w:t>SERMON:</w:t>
      </w:r>
      <w:r w:rsidR="004159D1">
        <w:rPr>
          <w:rFonts w:ascii="Times New Roman" w:hAnsi="Times New Roman" w:cs="Times New Roman"/>
          <w:sz w:val="24"/>
          <w:szCs w:val="24"/>
        </w:rPr>
        <w:t xml:space="preserve"> Remember</w:t>
      </w:r>
    </w:p>
    <w:p w14:paraId="4234959B" w14:textId="68F79FBC" w:rsidR="00413E6E" w:rsidRDefault="002A7076" w:rsidP="00F34657">
      <w:pPr>
        <w:spacing w:line="480" w:lineRule="auto"/>
        <w:rPr>
          <w:rFonts w:ascii="Times New Roman" w:hAnsi="Times New Roman" w:cs="Times New Roman"/>
          <w:sz w:val="24"/>
          <w:szCs w:val="24"/>
        </w:rPr>
      </w:pPr>
      <w:r>
        <w:rPr>
          <w:rFonts w:ascii="Times New Roman" w:hAnsi="Times New Roman" w:cs="Times New Roman"/>
          <w:sz w:val="24"/>
          <w:szCs w:val="24"/>
        </w:rPr>
        <w:t xml:space="preserve">SERMON DATE: </w:t>
      </w:r>
      <w:r w:rsidR="004159D1">
        <w:rPr>
          <w:rFonts w:ascii="Times New Roman" w:hAnsi="Times New Roman" w:cs="Times New Roman"/>
          <w:sz w:val="24"/>
          <w:szCs w:val="24"/>
        </w:rPr>
        <w:t>10.12.25</w:t>
      </w:r>
      <w:r w:rsidR="00AB6268">
        <w:rPr>
          <w:rFonts w:ascii="Times New Roman" w:hAnsi="Times New Roman" w:cs="Times New Roman"/>
          <w:sz w:val="24"/>
          <w:szCs w:val="24"/>
        </w:rPr>
        <w:t xml:space="preserve"> </w:t>
      </w:r>
      <w:r w:rsidR="00867345">
        <w:rPr>
          <w:rFonts w:ascii="Times New Roman" w:hAnsi="Times New Roman" w:cs="Times New Roman"/>
          <w:sz w:val="24"/>
          <w:szCs w:val="24"/>
        </w:rPr>
        <w:t>Frankston Methodist Church</w:t>
      </w:r>
    </w:p>
    <w:p w14:paraId="07B1B637" w14:textId="57D5C831" w:rsidR="00265FDC" w:rsidRDefault="002A7076" w:rsidP="006B6B45">
      <w:pPr>
        <w:spacing w:line="480" w:lineRule="auto"/>
        <w:rPr>
          <w:rFonts w:ascii="Times New Roman" w:hAnsi="Times New Roman" w:cs="Times New Roman"/>
          <w:sz w:val="24"/>
          <w:szCs w:val="24"/>
        </w:rPr>
      </w:pPr>
      <w:r>
        <w:rPr>
          <w:rFonts w:ascii="Times New Roman" w:hAnsi="Times New Roman" w:cs="Times New Roman"/>
          <w:sz w:val="24"/>
          <w:szCs w:val="24"/>
        </w:rPr>
        <w:t>SCRIPTURE</w:t>
      </w:r>
      <w:r w:rsidR="00413E6E">
        <w:rPr>
          <w:rFonts w:ascii="Times New Roman" w:hAnsi="Times New Roman" w:cs="Times New Roman"/>
          <w:sz w:val="24"/>
          <w:szCs w:val="24"/>
        </w:rPr>
        <w:t>:</w:t>
      </w:r>
      <w:r w:rsidR="00D30BDF">
        <w:rPr>
          <w:rFonts w:ascii="Times New Roman" w:hAnsi="Times New Roman" w:cs="Times New Roman"/>
          <w:sz w:val="24"/>
          <w:szCs w:val="24"/>
        </w:rPr>
        <w:t xml:space="preserve"> </w:t>
      </w:r>
      <w:r w:rsidR="004159D1">
        <w:rPr>
          <w:rFonts w:ascii="Times New Roman" w:hAnsi="Times New Roman" w:cs="Times New Roman"/>
          <w:sz w:val="24"/>
          <w:szCs w:val="24"/>
        </w:rPr>
        <w:t>Isaiah 46:3-10 NIV</w:t>
      </w:r>
    </w:p>
    <w:p w14:paraId="19C12C08" w14:textId="08D78177" w:rsidR="00F6220C" w:rsidRDefault="004159D1" w:rsidP="00F6220C">
      <w:pPr>
        <w:spacing w:line="480" w:lineRule="auto"/>
        <w:rPr>
          <w:rFonts w:ascii="Times New Roman" w:hAnsi="Times New Roman" w:cs="Times New Roman"/>
          <w:sz w:val="24"/>
          <w:szCs w:val="24"/>
        </w:rPr>
      </w:pPr>
      <w:r w:rsidRPr="004159D1">
        <w:rPr>
          <w:rFonts w:ascii="Times New Roman" w:hAnsi="Times New Roman" w:cs="Times New Roman"/>
          <w:sz w:val="24"/>
          <w:szCs w:val="24"/>
        </w:rPr>
        <w:tab/>
        <w:t>“Listen to me, you descendants of Jacob,</w:t>
      </w:r>
      <w:r>
        <w:rPr>
          <w:rFonts w:ascii="Times New Roman" w:hAnsi="Times New Roman" w:cs="Times New Roman"/>
          <w:sz w:val="24"/>
          <w:szCs w:val="24"/>
        </w:rPr>
        <w:t xml:space="preserve"> </w:t>
      </w:r>
      <w:r w:rsidRPr="004159D1">
        <w:rPr>
          <w:rFonts w:ascii="Times New Roman" w:hAnsi="Times New Roman" w:cs="Times New Roman"/>
          <w:sz w:val="24"/>
          <w:szCs w:val="24"/>
        </w:rPr>
        <w:t>all the remnant of the people of Israel,</w:t>
      </w:r>
      <w:r>
        <w:rPr>
          <w:rFonts w:ascii="Times New Roman" w:hAnsi="Times New Roman" w:cs="Times New Roman"/>
          <w:sz w:val="24"/>
          <w:szCs w:val="24"/>
        </w:rPr>
        <w:t xml:space="preserve"> </w:t>
      </w:r>
      <w:r w:rsidRPr="004159D1">
        <w:rPr>
          <w:rFonts w:ascii="Times New Roman" w:hAnsi="Times New Roman" w:cs="Times New Roman"/>
          <w:sz w:val="24"/>
          <w:szCs w:val="24"/>
        </w:rPr>
        <w:t>you whom I have upheld since your birth,</w:t>
      </w:r>
      <w:r>
        <w:rPr>
          <w:rFonts w:ascii="Times New Roman" w:hAnsi="Times New Roman" w:cs="Times New Roman"/>
          <w:sz w:val="24"/>
          <w:szCs w:val="24"/>
        </w:rPr>
        <w:t xml:space="preserve"> </w:t>
      </w:r>
      <w:r w:rsidRPr="004159D1">
        <w:rPr>
          <w:rFonts w:ascii="Times New Roman" w:hAnsi="Times New Roman" w:cs="Times New Roman"/>
          <w:sz w:val="24"/>
          <w:szCs w:val="24"/>
        </w:rPr>
        <w:t>and have carried since you were born.</w:t>
      </w:r>
      <w:r>
        <w:rPr>
          <w:rFonts w:ascii="Times New Roman" w:hAnsi="Times New Roman" w:cs="Times New Roman"/>
          <w:sz w:val="24"/>
          <w:szCs w:val="24"/>
        </w:rPr>
        <w:t xml:space="preserve"> </w:t>
      </w:r>
      <w:r w:rsidRPr="004159D1">
        <w:rPr>
          <w:rFonts w:ascii="Times New Roman" w:hAnsi="Times New Roman" w:cs="Times New Roman"/>
          <w:sz w:val="24"/>
          <w:szCs w:val="24"/>
        </w:rPr>
        <w:t>Even to your old age and gray hairs</w:t>
      </w:r>
      <w:r>
        <w:rPr>
          <w:rFonts w:ascii="Times New Roman" w:hAnsi="Times New Roman" w:cs="Times New Roman"/>
          <w:sz w:val="24"/>
          <w:szCs w:val="24"/>
        </w:rPr>
        <w:t>, I am he, I am he who will sustain you. I have made you and I will carry you; I will sustain you and I will rescue you. “With whom will you compare me or count me equal? To whom will you liken me that we may be compared? Some pour out gold from their bags and weigh out silver on the scales; they hire a goldsmith to make it into a god, and they bow down and worship it. They lift it to their shoulders and carry it; they set it up in its place, and there it stands. From that spot,</w:t>
      </w:r>
      <w:r w:rsidRPr="004159D1">
        <w:rPr>
          <w:rFonts w:ascii="Times New Roman" w:hAnsi="Times New Roman" w:cs="Times New Roman"/>
          <w:sz w:val="24"/>
          <w:szCs w:val="24"/>
        </w:rPr>
        <w:t xml:space="preserve"> it cannot move.</w:t>
      </w:r>
      <w:r>
        <w:rPr>
          <w:rFonts w:ascii="Times New Roman" w:hAnsi="Times New Roman" w:cs="Times New Roman"/>
          <w:sz w:val="24"/>
          <w:szCs w:val="24"/>
        </w:rPr>
        <w:t xml:space="preserve"> </w:t>
      </w:r>
      <w:r w:rsidRPr="004159D1">
        <w:rPr>
          <w:rFonts w:ascii="Times New Roman" w:hAnsi="Times New Roman" w:cs="Times New Roman"/>
          <w:sz w:val="24"/>
          <w:szCs w:val="24"/>
        </w:rPr>
        <w:t>Even though someone cries out to it, it cannot answer;</w:t>
      </w:r>
      <w:r>
        <w:rPr>
          <w:rFonts w:ascii="Times New Roman" w:hAnsi="Times New Roman" w:cs="Times New Roman"/>
          <w:sz w:val="24"/>
          <w:szCs w:val="24"/>
        </w:rPr>
        <w:t xml:space="preserve"> </w:t>
      </w:r>
      <w:r w:rsidRPr="004159D1">
        <w:rPr>
          <w:rFonts w:ascii="Times New Roman" w:hAnsi="Times New Roman" w:cs="Times New Roman"/>
          <w:sz w:val="24"/>
          <w:szCs w:val="24"/>
        </w:rPr>
        <w:t>it cannot save them from their troubles.</w:t>
      </w:r>
      <w:r>
        <w:rPr>
          <w:rFonts w:ascii="Times New Roman" w:hAnsi="Times New Roman" w:cs="Times New Roman"/>
          <w:sz w:val="24"/>
          <w:szCs w:val="24"/>
        </w:rPr>
        <w:t xml:space="preserve"> </w:t>
      </w:r>
      <w:r w:rsidRPr="004159D1">
        <w:rPr>
          <w:rFonts w:ascii="Times New Roman" w:hAnsi="Times New Roman" w:cs="Times New Roman"/>
          <w:sz w:val="24"/>
          <w:szCs w:val="24"/>
        </w:rPr>
        <w:t>“Remember this, keep it in mind,</w:t>
      </w:r>
      <w:r>
        <w:rPr>
          <w:rFonts w:ascii="Times New Roman" w:hAnsi="Times New Roman" w:cs="Times New Roman"/>
          <w:sz w:val="24"/>
          <w:szCs w:val="24"/>
        </w:rPr>
        <w:t xml:space="preserve"> </w:t>
      </w:r>
      <w:r w:rsidRPr="004159D1">
        <w:rPr>
          <w:rFonts w:ascii="Times New Roman" w:hAnsi="Times New Roman" w:cs="Times New Roman"/>
          <w:sz w:val="24"/>
          <w:szCs w:val="24"/>
        </w:rPr>
        <w:t xml:space="preserve">take it to heart, you </w:t>
      </w:r>
      <w:proofErr w:type="gramStart"/>
      <w:r w:rsidRPr="004159D1">
        <w:rPr>
          <w:rFonts w:ascii="Times New Roman" w:hAnsi="Times New Roman" w:cs="Times New Roman"/>
          <w:sz w:val="24"/>
          <w:szCs w:val="24"/>
        </w:rPr>
        <w:t>rebels</w:t>
      </w:r>
      <w:proofErr w:type="gramEnd"/>
      <w:r w:rsidRPr="004159D1">
        <w:rPr>
          <w:rFonts w:ascii="Times New Roman" w:hAnsi="Times New Roman" w:cs="Times New Roman"/>
          <w:sz w:val="24"/>
          <w:szCs w:val="24"/>
        </w:rPr>
        <w:t>.</w:t>
      </w:r>
      <w:r>
        <w:rPr>
          <w:rFonts w:ascii="Times New Roman" w:hAnsi="Times New Roman" w:cs="Times New Roman"/>
          <w:sz w:val="24"/>
          <w:szCs w:val="24"/>
        </w:rPr>
        <w:t xml:space="preserve"> </w:t>
      </w:r>
      <w:r w:rsidRPr="004159D1">
        <w:rPr>
          <w:rFonts w:ascii="Times New Roman" w:hAnsi="Times New Roman" w:cs="Times New Roman"/>
          <w:sz w:val="24"/>
          <w:szCs w:val="24"/>
        </w:rPr>
        <w:t>Remember the former things, those of long ago;</w:t>
      </w:r>
      <w:r>
        <w:rPr>
          <w:rFonts w:ascii="Times New Roman" w:hAnsi="Times New Roman" w:cs="Times New Roman"/>
          <w:sz w:val="24"/>
          <w:szCs w:val="24"/>
        </w:rPr>
        <w:t xml:space="preserve"> </w:t>
      </w:r>
      <w:r w:rsidRPr="004159D1">
        <w:rPr>
          <w:rFonts w:ascii="Times New Roman" w:hAnsi="Times New Roman" w:cs="Times New Roman"/>
          <w:sz w:val="24"/>
          <w:szCs w:val="24"/>
        </w:rPr>
        <w:t>I am God, and there is no other;</w:t>
      </w:r>
      <w:r>
        <w:rPr>
          <w:rFonts w:ascii="Times New Roman" w:hAnsi="Times New Roman" w:cs="Times New Roman"/>
          <w:sz w:val="24"/>
          <w:szCs w:val="24"/>
        </w:rPr>
        <w:t xml:space="preserve"> </w:t>
      </w:r>
      <w:r w:rsidRPr="004159D1">
        <w:rPr>
          <w:rFonts w:ascii="Times New Roman" w:hAnsi="Times New Roman" w:cs="Times New Roman"/>
          <w:sz w:val="24"/>
          <w:szCs w:val="24"/>
        </w:rPr>
        <w:t>I am God, and there is none like me.</w:t>
      </w:r>
      <w:r>
        <w:rPr>
          <w:rFonts w:ascii="Times New Roman" w:hAnsi="Times New Roman" w:cs="Times New Roman"/>
          <w:sz w:val="24"/>
          <w:szCs w:val="24"/>
        </w:rPr>
        <w:t xml:space="preserve"> </w:t>
      </w:r>
      <w:r w:rsidRPr="004159D1">
        <w:rPr>
          <w:rFonts w:ascii="Times New Roman" w:hAnsi="Times New Roman" w:cs="Times New Roman"/>
          <w:sz w:val="24"/>
          <w:szCs w:val="24"/>
        </w:rPr>
        <w:t>I make known the end from the beginning,</w:t>
      </w:r>
      <w:r>
        <w:rPr>
          <w:rFonts w:ascii="Times New Roman" w:hAnsi="Times New Roman" w:cs="Times New Roman"/>
          <w:sz w:val="24"/>
          <w:szCs w:val="24"/>
        </w:rPr>
        <w:t xml:space="preserve"> </w:t>
      </w:r>
      <w:r w:rsidRPr="004159D1">
        <w:rPr>
          <w:rFonts w:ascii="Times New Roman" w:hAnsi="Times New Roman" w:cs="Times New Roman"/>
          <w:sz w:val="24"/>
          <w:szCs w:val="24"/>
        </w:rPr>
        <w:t>from ancient times, what is still to come.</w:t>
      </w:r>
      <w:r>
        <w:rPr>
          <w:rFonts w:ascii="Times New Roman" w:hAnsi="Times New Roman" w:cs="Times New Roman"/>
          <w:sz w:val="24"/>
          <w:szCs w:val="24"/>
        </w:rPr>
        <w:t xml:space="preserve"> </w:t>
      </w:r>
      <w:r w:rsidRPr="004159D1">
        <w:rPr>
          <w:rFonts w:ascii="Times New Roman" w:hAnsi="Times New Roman" w:cs="Times New Roman"/>
          <w:sz w:val="24"/>
          <w:szCs w:val="24"/>
        </w:rPr>
        <w:t>I say, ‘My purpose will stand,</w:t>
      </w:r>
      <w:r>
        <w:rPr>
          <w:rFonts w:ascii="Times New Roman" w:hAnsi="Times New Roman" w:cs="Times New Roman"/>
          <w:sz w:val="24"/>
          <w:szCs w:val="24"/>
        </w:rPr>
        <w:t xml:space="preserve"> </w:t>
      </w:r>
      <w:r w:rsidRPr="004159D1">
        <w:rPr>
          <w:rFonts w:ascii="Times New Roman" w:hAnsi="Times New Roman" w:cs="Times New Roman"/>
          <w:sz w:val="24"/>
          <w:szCs w:val="24"/>
        </w:rPr>
        <w:t>and I will do all that I please.’</w:t>
      </w:r>
    </w:p>
    <w:p w14:paraId="21DF16F6" w14:textId="34D39ED2" w:rsidR="004E6700" w:rsidRDefault="004E6700" w:rsidP="00536105">
      <w:pPr>
        <w:spacing w:line="480" w:lineRule="auto"/>
        <w:ind w:firstLine="720"/>
        <w:rPr>
          <w:rFonts w:ascii="Times New Roman" w:hAnsi="Times New Roman" w:cs="Times New Roman"/>
          <w:sz w:val="24"/>
          <w:szCs w:val="24"/>
        </w:rPr>
      </w:pPr>
    </w:p>
    <w:sectPr w:rsidR="004E6700" w:rsidSect="008550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0078C"/>
    <w:multiLevelType w:val="multilevel"/>
    <w:tmpl w:val="61A2F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135249"/>
    <w:multiLevelType w:val="multilevel"/>
    <w:tmpl w:val="0E948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9011C8"/>
    <w:multiLevelType w:val="multilevel"/>
    <w:tmpl w:val="C218C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0E0FA8"/>
    <w:multiLevelType w:val="multilevel"/>
    <w:tmpl w:val="8902A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0B105E"/>
    <w:multiLevelType w:val="multilevel"/>
    <w:tmpl w:val="109ED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381DC7"/>
    <w:multiLevelType w:val="multilevel"/>
    <w:tmpl w:val="2D743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2268BC"/>
    <w:multiLevelType w:val="multilevel"/>
    <w:tmpl w:val="8A5EA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7C4CBB"/>
    <w:multiLevelType w:val="multilevel"/>
    <w:tmpl w:val="CCEE5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042D93"/>
    <w:multiLevelType w:val="multilevel"/>
    <w:tmpl w:val="3692C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564AB5"/>
    <w:multiLevelType w:val="multilevel"/>
    <w:tmpl w:val="7D163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E97E8A"/>
    <w:multiLevelType w:val="hybridMultilevel"/>
    <w:tmpl w:val="A42E10BC"/>
    <w:lvl w:ilvl="0" w:tplc="5626798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663B4B"/>
    <w:multiLevelType w:val="hybridMultilevel"/>
    <w:tmpl w:val="D1C6209E"/>
    <w:lvl w:ilvl="0" w:tplc="C5DE5E5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6629CA"/>
    <w:multiLevelType w:val="hybridMultilevel"/>
    <w:tmpl w:val="DD521580"/>
    <w:lvl w:ilvl="0" w:tplc="A1E65D8A">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02D68C1"/>
    <w:multiLevelType w:val="multilevel"/>
    <w:tmpl w:val="1C6A5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340BC7"/>
    <w:multiLevelType w:val="multilevel"/>
    <w:tmpl w:val="E0801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7932621">
    <w:abstractNumId w:val="11"/>
  </w:num>
  <w:num w:numId="2" w16cid:durableId="1640184852">
    <w:abstractNumId w:val="10"/>
  </w:num>
  <w:num w:numId="3" w16cid:durableId="1694574235">
    <w:abstractNumId w:val="12"/>
  </w:num>
  <w:num w:numId="4" w16cid:durableId="1402632758">
    <w:abstractNumId w:val="1"/>
  </w:num>
  <w:num w:numId="5" w16cid:durableId="156698732">
    <w:abstractNumId w:val="3"/>
  </w:num>
  <w:num w:numId="6" w16cid:durableId="1332949934">
    <w:abstractNumId w:val="7"/>
  </w:num>
  <w:num w:numId="7" w16cid:durableId="2055033522">
    <w:abstractNumId w:val="8"/>
  </w:num>
  <w:num w:numId="8" w16cid:durableId="124322417">
    <w:abstractNumId w:val="5"/>
  </w:num>
  <w:num w:numId="9" w16cid:durableId="1756122814">
    <w:abstractNumId w:val="9"/>
  </w:num>
  <w:num w:numId="10" w16cid:durableId="1432160187">
    <w:abstractNumId w:val="0"/>
  </w:num>
  <w:num w:numId="11" w16cid:durableId="824972110">
    <w:abstractNumId w:val="4"/>
  </w:num>
  <w:num w:numId="12" w16cid:durableId="179898263">
    <w:abstractNumId w:val="2"/>
  </w:num>
  <w:num w:numId="13" w16cid:durableId="2116320860">
    <w:abstractNumId w:val="13"/>
  </w:num>
  <w:num w:numId="14" w16cid:durableId="619458121">
    <w:abstractNumId w:val="6"/>
  </w:num>
  <w:num w:numId="15" w16cid:durableId="17071036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zYzNLAwMDEzNTYztzRS0lEKTi0uzszPAykwMqwFACuD00ItAAAA"/>
  </w:docVars>
  <w:rsids>
    <w:rsidRoot w:val="002A7076"/>
    <w:rsid w:val="00023282"/>
    <w:rsid w:val="00031D84"/>
    <w:rsid w:val="00037F28"/>
    <w:rsid w:val="00056A21"/>
    <w:rsid w:val="00064EF8"/>
    <w:rsid w:val="00070327"/>
    <w:rsid w:val="00075BDE"/>
    <w:rsid w:val="000803F8"/>
    <w:rsid w:val="000951D5"/>
    <w:rsid w:val="00097391"/>
    <w:rsid w:val="000B094E"/>
    <w:rsid w:val="000B1FCC"/>
    <w:rsid w:val="000B6EA5"/>
    <w:rsid w:val="000C0F81"/>
    <w:rsid w:val="000C42F4"/>
    <w:rsid w:val="000C5D00"/>
    <w:rsid w:val="000C7F8E"/>
    <w:rsid w:val="000D5E53"/>
    <w:rsid w:val="000E13D3"/>
    <w:rsid w:val="000E5E74"/>
    <w:rsid w:val="000F1CE9"/>
    <w:rsid w:val="000F50E2"/>
    <w:rsid w:val="0011269E"/>
    <w:rsid w:val="001271F1"/>
    <w:rsid w:val="001300C2"/>
    <w:rsid w:val="001360F8"/>
    <w:rsid w:val="00141A85"/>
    <w:rsid w:val="001729EA"/>
    <w:rsid w:val="001903FD"/>
    <w:rsid w:val="001A337F"/>
    <w:rsid w:val="001A57CE"/>
    <w:rsid w:val="001B6275"/>
    <w:rsid w:val="001C683F"/>
    <w:rsid w:val="001D4A7A"/>
    <w:rsid w:val="001D4C6E"/>
    <w:rsid w:val="001F1837"/>
    <w:rsid w:val="002102BC"/>
    <w:rsid w:val="00225F77"/>
    <w:rsid w:val="00226947"/>
    <w:rsid w:val="00227C11"/>
    <w:rsid w:val="00233F3D"/>
    <w:rsid w:val="0024238D"/>
    <w:rsid w:val="002466B1"/>
    <w:rsid w:val="00257C9D"/>
    <w:rsid w:val="0026031C"/>
    <w:rsid w:val="00262610"/>
    <w:rsid w:val="00263897"/>
    <w:rsid w:val="002644E6"/>
    <w:rsid w:val="0026590E"/>
    <w:rsid w:val="00265FDC"/>
    <w:rsid w:val="0027723A"/>
    <w:rsid w:val="0029759E"/>
    <w:rsid w:val="002A7076"/>
    <w:rsid w:val="002A72A3"/>
    <w:rsid w:val="002B5AD3"/>
    <w:rsid w:val="002C391F"/>
    <w:rsid w:val="002C4199"/>
    <w:rsid w:val="002C4953"/>
    <w:rsid w:val="002D1DDE"/>
    <w:rsid w:val="002F3314"/>
    <w:rsid w:val="00300D32"/>
    <w:rsid w:val="00304B3C"/>
    <w:rsid w:val="00305A62"/>
    <w:rsid w:val="00311977"/>
    <w:rsid w:val="00317941"/>
    <w:rsid w:val="0033578E"/>
    <w:rsid w:val="003358EE"/>
    <w:rsid w:val="0034798F"/>
    <w:rsid w:val="00347BDD"/>
    <w:rsid w:val="003500CD"/>
    <w:rsid w:val="00354D46"/>
    <w:rsid w:val="00360947"/>
    <w:rsid w:val="0038665B"/>
    <w:rsid w:val="00390CCB"/>
    <w:rsid w:val="003A45C1"/>
    <w:rsid w:val="003B0B07"/>
    <w:rsid w:val="003B5159"/>
    <w:rsid w:val="003C6081"/>
    <w:rsid w:val="003C7CA1"/>
    <w:rsid w:val="003D5844"/>
    <w:rsid w:val="003E4BEA"/>
    <w:rsid w:val="003F5C16"/>
    <w:rsid w:val="00406FA2"/>
    <w:rsid w:val="00413E6E"/>
    <w:rsid w:val="004159D1"/>
    <w:rsid w:val="00416C4F"/>
    <w:rsid w:val="004222E2"/>
    <w:rsid w:val="00433C08"/>
    <w:rsid w:val="00445A8C"/>
    <w:rsid w:val="00445FF2"/>
    <w:rsid w:val="004564AA"/>
    <w:rsid w:val="0046189D"/>
    <w:rsid w:val="004858F3"/>
    <w:rsid w:val="00492AB0"/>
    <w:rsid w:val="004A548B"/>
    <w:rsid w:val="004B10D0"/>
    <w:rsid w:val="004B114A"/>
    <w:rsid w:val="004C54EB"/>
    <w:rsid w:val="004C61FA"/>
    <w:rsid w:val="004D48AD"/>
    <w:rsid w:val="004D6D57"/>
    <w:rsid w:val="004E6700"/>
    <w:rsid w:val="004E6D71"/>
    <w:rsid w:val="004F4F4B"/>
    <w:rsid w:val="005002AE"/>
    <w:rsid w:val="00504AE2"/>
    <w:rsid w:val="0050715D"/>
    <w:rsid w:val="00530069"/>
    <w:rsid w:val="00531844"/>
    <w:rsid w:val="00536105"/>
    <w:rsid w:val="00560159"/>
    <w:rsid w:val="00570DE8"/>
    <w:rsid w:val="00577374"/>
    <w:rsid w:val="005A1015"/>
    <w:rsid w:val="005B064A"/>
    <w:rsid w:val="005B269F"/>
    <w:rsid w:val="005C1C27"/>
    <w:rsid w:val="005D48E0"/>
    <w:rsid w:val="005E3301"/>
    <w:rsid w:val="005E48CC"/>
    <w:rsid w:val="006128D9"/>
    <w:rsid w:val="00621A26"/>
    <w:rsid w:val="0063346E"/>
    <w:rsid w:val="00642543"/>
    <w:rsid w:val="006763F6"/>
    <w:rsid w:val="00685898"/>
    <w:rsid w:val="006911A3"/>
    <w:rsid w:val="006921A6"/>
    <w:rsid w:val="00693766"/>
    <w:rsid w:val="006A5154"/>
    <w:rsid w:val="006B17EE"/>
    <w:rsid w:val="006B4D41"/>
    <w:rsid w:val="006B6B45"/>
    <w:rsid w:val="006C241A"/>
    <w:rsid w:val="006C731C"/>
    <w:rsid w:val="006C7ABE"/>
    <w:rsid w:val="006D611E"/>
    <w:rsid w:val="006E3A69"/>
    <w:rsid w:val="006E5A03"/>
    <w:rsid w:val="006F0320"/>
    <w:rsid w:val="00704236"/>
    <w:rsid w:val="00713CEC"/>
    <w:rsid w:val="00717791"/>
    <w:rsid w:val="00726CB4"/>
    <w:rsid w:val="00736FBB"/>
    <w:rsid w:val="00742292"/>
    <w:rsid w:val="00761358"/>
    <w:rsid w:val="007768E6"/>
    <w:rsid w:val="00776EEC"/>
    <w:rsid w:val="00784789"/>
    <w:rsid w:val="007A4309"/>
    <w:rsid w:val="007A5BF8"/>
    <w:rsid w:val="007B0E19"/>
    <w:rsid w:val="007D20ED"/>
    <w:rsid w:val="007E6934"/>
    <w:rsid w:val="007F00AD"/>
    <w:rsid w:val="00810108"/>
    <w:rsid w:val="0081331A"/>
    <w:rsid w:val="00822105"/>
    <w:rsid w:val="00826854"/>
    <w:rsid w:val="00827342"/>
    <w:rsid w:val="00830B81"/>
    <w:rsid w:val="00832382"/>
    <w:rsid w:val="00832665"/>
    <w:rsid w:val="00841384"/>
    <w:rsid w:val="00841909"/>
    <w:rsid w:val="00845579"/>
    <w:rsid w:val="008527DF"/>
    <w:rsid w:val="00853D15"/>
    <w:rsid w:val="008550F5"/>
    <w:rsid w:val="008610D5"/>
    <w:rsid w:val="008668EB"/>
    <w:rsid w:val="00867345"/>
    <w:rsid w:val="0087290B"/>
    <w:rsid w:val="008748A8"/>
    <w:rsid w:val="00885D70"/>
    <w:rsid w:val="008928C1"/>
    <w:rsid w:val="008A763D"/>
    <w:rsid w:val="008B2477"/>
    <w:rsid w:val="008D0173"/>
    <w:rsid w:val="008F4CE0"/>
    <w:rsid w:val="00905D70"/>
    <w:rsid w:val="0092384B"/>
    <w:rsid w:val="009246EC"/>
    <w:rsid w:val="00942200"/>
    <w:rsid w:val="0094741C"/>
    <w:rsid w:val="0098335C"/>
    <w:rsid w:val="00995B82"/>
    <w:rsid w:val="009A2D7A"/>
    <w:rsid w:val="009A5B43"/>
    <w:rsid w:val="009A5BF5"/>
    <w:rsid w:val="009B73DF"/>
    <w:rsid w:val="009C044D"/>
    <w:rsid w:val="009C453F"/>
    <w:rsid w:val="009D7D72"/>
    <w:rsid w:val="009D7D9C"/>
    <w:rsid w:val="009E2674"/>
    <w:rsid w:val="009F5C21"/>
    <w:rsid w:val="00A15F6B"/>
    <w:rsid w:val="00A22BDC"/>
    <w:rsid w:val="00A4297F"/>
    <w:rsid w:val="00A67E52"/>
    <w:rsid w:val="00AA0C41"/>
    <w:rsid w:val="00AB5DCC"/>
    <w:rsid w:val="00AB6268"/>
    <w:rsid w:val="00AB76CA"/>
    <w:rsid w:val="00AD02DF"/>
    <w:rsid w:val="00AD632B"/>
    <w:rsid w:val="00AD72F1"/>
    <w:rsid w:val="00B00079"/>
    <w:rsid w:val="00B510BB"/>
    <w:rsid w:val="00B676A4"/>
    <w:rsid w:val="00B73913"/>
    <w:rsid w:val="00B81BC7"/>
    <w:rsid w:val="00B96109"/>
    <w:rsid w:val="00BA742E"/>
    <w:rsid w:val="00BC1661"/>
    <w:rsid w:val="00BC68AC"/>
    <w:rsid w:val="00C23F03"/>
    <w:rsid w:val="00C40D31"/>
    <w:rsid w:val="00C41D76"/>
    <w:rsid w:val="00C721DC"/>
    <w:rsid w:val="00C724E5"/>
    <w:rsid w:val="00C75934"/>
    <w:rsid w:val="00C93A0A"/>
    <w:rsid w:val="00CA0975"/>
    <w:rsid w:val="00CA7341"/>
    <w:rsid w:val="00CB1737"/>
    <w:rsid w:val="00CC233F"/>
    <w:rsid w:val="00CC2369"/>
    <w:rsid w:val="00CC2D01"/>
    <w:rsid w:val="00CD05DF"/>
    <w:rsid w:val="00CD4E7B"/>
    <w:rsid w:val="00CD5C89"/>
    <w:rsid w:val="00CE441C"/>
    <w:rsid w:val="00CF2E0D"/>
    <w:rsid w:val="00D07C8E"/>
    <w:rsid w:val="00D30BDF"/>
    <w:rsid w:val="00D33783"/>
    <w:rsid w:val="00D47241"/>
    <w:rsid w:val="00D53A9B"/>
    <w:rsid w:val="00D64E2A"/>
    <w:rsid w:val="00D73C45"/>
    <w:rsid w:val="00D819A1"/>
    <w:rsid w:val="00D96703"/>
    <w:rsid w:val="00DA5482"/>
    <w:rsid w:val="00DC370A"/>
    <w:rsid w:val="00DD7E5A"/>
    <w:rsid w:val="00DE219F"/>
    <w:rsid w:val="00DF299E"/>
    <w:rsid w:val="00DF7C4C"/>
    <w:rsid w:val="00E041FF"/>
    <w:rsid w:val="00E1570D"/>
    <w:rsid w:val="00E320B4"/>
    <w:rsid w:val="00E34A3C"/>
    <w:rsid w:val="00E429E1"/>
    <w:rsid w:val="00E55E68"/>
    <w:rsid w:val="00E60E22"/>
    <w:rsid w:val="00E61123"/>
    <w:rsid w:val="00E6257C"/>
    <w:rsid w:val="00E63048"/>
    <w:rsid w:val="00E65886"/>
    <w:rsid w:val="00E6638B"/>
    <w:rsid w:val="00EB1637"/>
    <w:rsid w:val="00EC32E8"/>
    <w:rsid w:val="00EC38D3"/>
    <w:rsid w:val="00ED3381"/>
    <w:rsid w:val="00ED468F"/>
    <w:rsid w:val="00EE07FC"/>
    <w:rsid w:val="00EE3E07"/>
    <w:rsid w:val="00EE7047"/>
    <w:rsid w:val="00EF021A"/>
    <w:rsid w:val="00F03FD9"/>
    <w:rsid w:val="00F067A1"/>
    <w:rsid w:val="00F1362F"/>
    <w:rsid w:val="00F261CA"/>
    <w:rsid w:val="00F317EA"/>
    <w:rsid w:val="00F34657"/>
    <w:rsid w:val="00F37C77"/>
    <w:rsid w:val="00F47AE1"/>
    <w:rsid w:val="00F5502B"/>
    <w:rsid w:val="00F559B8"/>
    <w:rsid w:val="00F6220C"/>
    <w:rsid w:val="00F6246B"/>
    <w:rsid w:val="00F665BC"/>
    <w:rsid w:val="00F72686"/>
    <w:rsid w:val="00F76CB4"/>
    <w:rsid w:val="00F91897"/>
    <w:rsid w:val="00FA0F43"/>
    <w:rsid w:val="00FE2DC7"/>
    <w:rsid w:val="00FE44C7"/>
    <w:rsid w:val="00FE4E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79BF45"/>
  <w15:chartTrackingRefBased/>
  <w15:docId w15:val="{782FFF9A-D5EA-455A-8E9D-6D94C8523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0F5"/>
  </w:style>
  <w:style w:type="paragraph" w:styleId="Heading1">
    <w:name w:val="heading 1"/>
    <w:basedOn w:val="Normal"/>
    <w:next w:val="Normal"/>
    <w:link w:val="Heading1Char"/>
    <w:uiPriority w:val="9"/>
    <w:qFormat/>
    <w:rsid w:val="004159D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7076"/>
    <w:rPr>
      <w:color w:val="0000FF" w:themeColor="hyperlink"/>
      <w:u w:val="single"/>
    </w:rPr>
  </w:style>
  <w:style w:type="character" w:styleId="UnresolvedMention">
    <w:name w:val="Unresolved Mention"/>
    <w:basedOn w:val="DefaultParagraphFont"/>
    <w:uiPriority w:val="99"/>
    <w:semiHidden/>
    <w:unhideWhenUsed/>
    <w:rsid w:val="002A7076"/>
    <w:rPr>
      <w:color w:val="808080"/>
      <w:shd w:val="clear" w:color="auto" w:fill="E6E6E6"/>
    </w:rPr>
  </w:style>
  <w:style w:type="paragraph" w:styleId="ListParagraph">
    <w:name w:val="List Paragraph"/>
    <w:basedOn w:val="Normal"/>
    <w:uiPriority w:val="34"/>
    <w:qFormat/>
    <w:rsid w:val="00D30BDF"/>
    <w:pPr>
      <w:ind w:left="720"/>
      <w:contextualSpacing/>
    </w:pPr>
  </w:style>
  <w:style w:type="character" w:customStyle="1" w:styleId="Heading1Char">
    <w:name w:val="Heading 1 Char"/>
    <w:basedOn w:val="DefaultParagraphFont"/>
    <w:link w:val="Heading1"/>
    <w:uiPriority w:val="9"/>
    <w:rsid w:val="004159D1"/>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692889">
      <w:bodyDiv w:val="1"/>
      <w:marLeft w:val="0"/>
      <w:marRight w:val="0"/>
      <w:marTop w:val="0"/>
      <w:marBottom w:val="0"/>
      <w:divBdr>
        <w:top w:val="none" w:sz="0" w:space="0" w:color="auto"/>
        <w:left w:val="none" w:sz="0" w:space="0" w:color="auto"/>
        <w:bottom w:val="none" w:sz="0" w:space="0" w:color="auto"/>
        <w:right w:val="none" w:sz="0" w:space="0" w:color="auto"/>
      </w:divBdr>
      <w:divsChild>
        <w:div w:id="528952216">
          <w:marLeft w:val="0"/>
          <w:marRight w:val="0"/>
          <w:marTop w:val="0"/>
          <w:marBottom w:val="0"/>
          <w:divBdr>
            <w:top w:val="none" w:sz="0" w:space="0" w:color="auto"/>
            <w:left w:val="none" w:sz="0" w:space="0" w:color="auto"/>
            <w:bottom w:val="none" w:sz="0" w:space="0" w:color="auto"/>
            <w:right w:val="none" w:sz="0" w:space="0" w:color="auto"/>
          </w:divBdr>
        </w:div>
      </w:divsChild>
    </w:div>
    <w:div w:id="115295107">
      <w:bodyDiv w:val="1"/>
      <w:marLeft w:val="0"/>
      <w:marRight w:val="0"/>
      <w:marTop w:val="0"/>
      <w:marBottom w:val="0"/>
      <w:divBdr>
        <w:top w:val="none" w:sz="0" w:space="0" w:color="auto"/>
        <w:left w:val="none" w:sz="0" w:space="0" w:color="auto"/>
        <w:bottom w:val="none" w:sz="0" w:space="0" w:color="auto"/>
        <w:right w:val="none" w:sz="0" w:space="0" w:color="auto"/>
      </w:divBdr>
      <w:divsChild>
        <w:div w:id="1878883894">
          <w:marLeft w:val="0"/>
          <w:marRight w:val="0"/>
          <w:marTop w:val="0"/>
          <w:marBottom w:val="0"/>
          <w:divBdr>
            <w:top w:val="none" w:sz="0" w:space="0" w:color="auto"/>
            <w:left w:val="none" w:sz="0" w:space="0" w:color="auto"/>
            <w:bottom w:val="none" w:sz="0" w:space="0" w:color="auto"/>
            <w:right w:val="none" w:sz="0" w:space="0" w:color="auto"/>
          </w:divBdr>
        </w:div>
      </w:divsChild>
    </w:div>
    <w:div w:id="256599650">
      <w:bodyDiv w:val="1"/>
      <w:marLeft w:val="0"/>
      <w:marRight w:val="0"/>
      <w:marTop w:val="0"/>
      <w:marBottom w:val="0"/>
      <w:divBdr>
        <w:top w:val="none" w:sz="0" w:space="0" w:color="auto"/>
        <w:left w:val="none" w:sz="0" w:space="0" w:color="auto"/>
        <w:bottom w:val="none" w:sz="0" w:space="0" w:color="auto"/>
        <w:right w:val="none" w:sz="0" w:space="0" w:color="auto"/>
      </w:divBdr>
    </w:div>
    <w:div w:id="541094951">
      <w:bodyDiv w:val="1"/>
      <w:marLeft w:val="0"/>
      <w:marRight w:val="0"/>
      <w:marTop w:val="0"/>
      <w:marBottom w:val="0"/>
      <w:divBdr>
        <w:top w:val="none" w:sz="0" w:space="0" w:color="auto"/>
        <w:left w:val="none" w:sz="0" w:space="0" w:color="auto"/>
        <w:bottom w:val="none" w:sz="0" w:space="0" w:color="auto"/>
        <w:right w:val="none" w:sz="0" w:space="0" w:color="auto"/>
      </w:divBdr>
    </w:div>
    <w:div w:id="760024618">
      <w:bodyDiv w:val="1"/>
      <w:marLeft w:val="0"/>
      <w:marRight w:val="0"/>
      <w:marTop w:val="0"/>
      <w:marBottom w:val="0"/>
      <w:divBdr>
        <w:top w:val="none" w:sz="0" w:space="0" w:color="auto"/>
        <w:left w:val="none" w:sz="0" w:space="0" w:color="auto"/>
        <w:bottom w:val="none" w:sz="0" w:space="0" w:color="auto"/>
        <w:right w:val="none" w:sz="0" w:space="0" w:color="auto"/>
      </w:divBdr>
      <w:divsChild>
        <w:div w:id="1995330376">
          <w:marLeft w:val="0"/>
          <w:marRight w:val="0"/>
          <w:marTop w:val="0"/>
          <w:marBottom w:val="0"/>
          <w:divBdr>
            <w:top w:val="none" w:sz="0" w:space="0" w:color="auto"/>
            <w:left w:val="none" w:sz="0" w:space="0" w:color="auto"/>
            <w:bottom w:val="none" w:sz="0" w:space="0" w:color="auto"/>
            <w:right w:val="none" w:sz="0" w:space="0" w:color="auto"/>
          </w:divBdr>
        </w:div>
        <w:div w:id="69349922">
          <w:marLeft w:val="0"/>
          <w:marRight w:val="0"/>
          <w:marTop w:val="0"/>
          <w:marBottom w:val="0"/>
          <w:divBdr>
            <w:top w:val="none" w:sz="0" w:space="0" w:color="auto"/>
            <w:left w:val="none" w:sz="0" w:space="0" w:color="auto"/>
            <w:bottom w:val="none" w:sz="0" w:space="0" w:color="auto"/>
            <w:right w:val="none" w:sz="0" w:space="0" w:color="auto"/>
          </w:divBdr>
        </w:div>
        <w:div w:id="1414087406">
          <w:marLeft w:val="0"/>
          <w:marRight w:val="0"/>
          <w:marTop w:val="0"/>
          <w:marBottom w:val="0"/>
          <w:divBdr>
            <w:top w:val="none" w:sz="0" w:space="0" w:color="auto"/>
            <w:left w:val="none" w:sz="0" w:space="0" w:color="auto"/>
            <w:bottom w:val="none" w:sz="0" w:space="0" w:color="auto"/>
            <w:right w:val="none" w:sz="0" w:space="0" w:color="auto"/>
          </w:divBdr>
        </w:div>
      </w:divsChild>
    </w:div>
    <w:div w:id="1841698377">
      <w:bodyDiv w:val="1"/>
      <w:marLeft w:val="0"/>
      <w:marRight w:val="0"/>
      <w:marTop w:val="0"/>
      <w:marBottom w:val="0"/>
      <w:divBdr>
        <w:top w:val="none" w:sz="0" w:space="0" w:color="auto"/>
        <w:left w:val="none" w:sz="0" w:space="0" w:color="auto"/>
        <w:bottom w:val="none" w:sz="0" w:space="0" w:color="auto"/>
        <w:right w:val="none" w:sz="0" w:space="0" w:color="auto"/>
      </w:divBdr>
    </w:div>
    <w:div w:id="1974364588">
      <w:bodyDiv w:val="1"/>
      <w:marLeft w:val="0"/>
      <w:marRight w:val="0"/>
      <w:marTop w:val="0"/>
      <w:marBottom w:val="0"/>
      <w:divBdr>
        <w:top w:val="none" w:sz="0" w:space="0" w:color="auto"/>
        <w:left w:val="none" w:sz="0" w:space="0" w:color="auto"/>
        <w:bottom w:val="none" w:sz="0" w:space="0" w:color="auto"/>
        <w:right w:val="none" w:sz="0" w:space="0" w:color="auto"/>
      </w:divBdr>
      <w:divsChild>
        <w:div w:id="726684192">
          <w:marLeft w:val="0"/>
          <w:marRight w:val="0"/>
          <w:marTop w:val="0"/>
          <w:marBottom w:val="0"/>
          <w:divBdr>
            <w:top w:val="none" w:sz="0" w:space="0" w:color="auto"/>
            <w:left w:val="none" w:sz="0" w:space="0" w:color="auto"/>
            <w:bottom w:val="none" w:sz="0" w:space="0" w:color="auto"/>
            <w:right w:val="none" w:sz="0" w:space="0" w:color="auto"/>
          </w:divBdr>
        </w:div>
        <w:div w:id="661397828">
          <w:marLeft w:val="0"/>
          <w:marRight w:val="0"/>
          <w:marTop w:val="0"/>
          <w:marBottom w:val="0"/>
          <w:divBdr>
            <w:top w:val="none" w:sz="0" w:space="0" w:color="auto"/>
            <w:left w:val="none" w:sz="0" w:space="0" w:color="auto"/>
            <w:bottom w:val="none" w:sz="0" w:space="0" w:color="auto"/>
            <w:right w:val="none" w:sz="0" w:space="0" w:color="auto"/>
          </w:divBdr>
        </w:div>
        <w:div w:id="1231573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03</TotalTime>
  <Pages>1</Pages>
  <Words>234</Words>
  <Characters>985</Characters>
  <Application>Microsoft Office Word</Application>
  <DocSecurity>0</DocSecurity>
  <Lines>13</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Dunn</dc:creator>
  <cp:keywords/>
  <dc:description/>
  <cp:lastModifiedBy>Jacob Dunn</cp:lastModifiedBy>
  <cp:revision>31</cp:revision>
  <dcterms:created xsi:type="dcterms:W3CDTF">2018-10-20T02:57:00Z</dcterms:created>
  <dcterms:modified xsi:type="dcterms:W3CDTF">2025-10-1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7e40debcf8fe5a92da01482e54264a6b402596792aa46dd4d53f0e71267683</vt:lpwstr>
  </property>
</Properties>
</file>